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itchell, T. (1997). Machine Learning. McGraw-Hill. (Naive Bayes)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8:39Z</dcterms:created>
  <dcterms:modified xsi:type="dcterms:W3CDTF">2025-10-28T1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